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0" w:name="paramedic-resume"/>
    <w:p>
      <w:pPr>
        <w:pStyle w:val="Heading1"/>
      </w:pPr>
      <w:r>
        <w:t xml:space="preserve">Paramedic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paramedic with over [X years] of expertise in emergency medical services (EMS) across Russia, specifically in Saint Petersburg. My career has been dedicated to providing rapid, compassionate care in high-stress environments, ensuring the safety and well-being of patients during critical emergencies. With a strong foundation in advanced trauma care, cardiopulmonary resuscitation (CPR), and emergency triage protocols tailored for the unique challenges of Russia's climate and urban landscape, I am committed to delivering excellence in pre-hospital care. My goal is to contribute my skills as a paramedic in Saint Petersburg, where I can leverage my knowledge of local healthcare systems, cultural awareness, and adaptability to support both patients and emergency response tea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 (St. Petersburg)</w:t>
      </w:r>
      <w:r>
        <w:t xml:space="preserve">, Saint Petersburg, Russia</w:t>
      </w:r>
      <w:r>
        <w:br/>
      </w:r>
      <w:r>
        <w:t xml:space="preserve">Bachelor’s Degree in Emergency Medicine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int Petersburg College of Emergency Services</w:t>
      </w:r>
      <w:r>
        <w:t xml:space="preserve">, Saint Petersburg, Russia</w:t>
      </w:r>
      <w:r>
        <w:br/>
      </w:r>
      <w:r>
        <w:t xml:space="preserve">Paramedic Certification Program | 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iCs/>
          <w:i/>
        </w:rPr>
        <w:t xml:space="preserve">Russian Emergency Medical Service (EMERCOM), Saint Petersburg, Rus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on-site emergency care for patients in critical conditions, including trauma, cardiac arrest, and pediatric emergenc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healthcare facilities in Saint Petersburg to ensure seamless patient handover and continuity of care.</w:t>
      </w:r>
    </w:p>
    <w:p>
      <w:pPr>
        <w:numPr>
          <w:ilvl w:val="0"/>
          <w:numId w:val="1002"/>
        </w:numPr>
        <w:pStyle w:val="Compact"/>
      </w:pPr>
      <w:r>
        <w:t xml:space="preserve">Trained new paramedics in advanced life support techniques, emphasizing Russia-specific protocols for cold-weather emergencies.</w:t>
      </w:r>
    </w:p>
    <w:p>
      <w:pPr>
        <w:numPr>
          <w:ilvl w:val="0"/>
          <w:numId w:val="1002"/>
        </w:numPr>
        <w:pStyle w:val="Compact"/>
      </w:pPr>
      <w:r>
        <w:t xml:space="preserve">Responded to high-priority incidents such as natural disasters, industrial accidents, and mass casualty events in Saint Petersburg.</w:t>
      </w:r>
    </w:p>
    <w:bookmarkEnd w:id="23"/>
    <w:bookmarkStart w:id="24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rPr>
          <w:iCs/>
          <w:i/>
        </w:rPr>
        <w:t xml:space="preserve">Saint Petersburg Ambulance Servi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arefully assessed and stabilized patients before transport, adhering to Russian emergency medical guidelines.</w:t>
      </w:r>
    </w:p>
    <w:p>
      <w:pPr>
        <w:numPr>
          <w:ilvl w:val="0"/>
          <w:numId w:val="1003"/>
        </w:numPr>
        <w:pStyle w:val="Compact"/>
      </w:pPr>
      <w:r>
        <w:t xml:space="preserve">Managed equipment and maintained a high standard of readiness for rapid response in urban and suburban areas of Saint Petersburg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raising awareness about first-aid procedures among residents of Saint Petersbur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Life Support (ALS):</w:t>
      </w:r>
      <w:r>
        <w:t xml:space="preserve"> </w:t>
      </w:r>
      <w:r>
        <w:t xml:space="preserve">Proficient in CPR, defibrillation, and airway management for patients in Russia's demanding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Triage:</w:t>
      </w:r>
      <w:r>
        <w:t xml:space="preserve"> </w:t>
      </w:r>
      <w:r>
        <w:t xml:space="preserve">Skilled in prioritizing care for multiple casualties during mass emergencies in Saint Petersbur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amiliar with the healthcare needs of diverse populations, including those in Russian urban centers like Saint Petersbur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Russian and English, enabling effective communication with both local and international medical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ienced in using advanced medical equipment such as automated external defibrillators (AEDs), ventilators, and patient monitoring system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Technician (EMT-B):</w:t>
      </w:r>
      <w:r>
        <w:t xml:space="preserve"> </w:t>
      </w:r>
      <w:r>
        <w:t xml:space="preserve">National Registry of Emergency Medical Technicians (NREMT), US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:</w:t>
      </w:r>
      <w:r>
        <w:t xml:space="preserve"> </w:t>
      </w:r>
      <w:r>
        <w:t xml:space="preserve">American Heart Associ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Trauma Care for Nurses (ATCN):</w:t>
      </w:r>
      <w:r>
        <w:t xml:space="preserve"> </w:t>
      </w:r>
      <w:r>
        <w:t xml:space="preserve">International Trauma Life Support Found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Paramedic License:</w:t>
      </w:r>
      <w:r>
        <w:t xml:space="preserve"> </w:t>
      </w:r>
      <w:r>
        <w:t xml:space="preserve">Ministry of Health, Russia | [Year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aint Petersburg First Aid Society, contributing to local training programs and public health campaigns.</w:t>
      </w:r>
    </w:p>
    <w:p>
      <w:pPr>
        <w:pStyle w:val="BodyText"/>
      </w:pPr>
      <w:r>
        <w:rPr>
          <w:bCs/>
          <w:b/>
        </w:rPr>
        <w:t xml:space="preserve">Special Projects:</w:t>
      </w:r>
      <w:r>
        <w:t xml:space="preserve"> </w:t>
      </w:r>
      <w:r>
        <w:t xml:space="preserve">Collaborated with NGOs in Saint Petersburg to develop emergency response protocols for extreme weather conditions, a critical need in Russia’s northern regions.</w:t>
      </w:r>
    </w:p>
    <w:p>
      <w:pPr>
        <w:pStyle w:val="BodyTex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with electronic patient records (EPR) systems used by Russian healthcare providers and emergency servic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Russia Saint Petersburg</dc:title>
  <dc:creator/>
  <dc:language>en</dc:language>
  <cp:keywords/>
  <dcterms:created xsi:type="dcterms:W3CDTF">2025-12-11T08:09:24Z</dcterms:created>
  <dcterms:modified xsi:type="dcterms:W3CDTF">2025-12-11T08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